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CAED30" w14:textId="77777777" w:rsidR="00E46F12" w:rsidRPr="00796894" w:rsidRDefault="00650F44" w:rsidP="00796894">
      <w:pPr>
        <w:pStyle w:val="Title"/>
      </w:pPr>
      <w:r w:rsidRPr="00BE2EF2">
        <w:t xml:space="preserve"> </w:t>
      </w:r>
      <w:r w:rsidRPr="00796894">
        <w:t xml:space="preserve">Title </w:t>
      </w:r>
    </w:p>
    <w:p w14:paraId="48FA081A" w14:textId="77777777" w:rsidR="00E46F12" w:rsidRPr="00BE2EF2" w:rsidRDefault="00650F44" w:rsidP="00796894">
      <w:pPr>
        <w:pStyle w:val="Subtitle"/>
      </w:pPr>
      <w:r w:rsidRPr="00BE2EF2">
        <w:t xml:space="preserve"> Subtitle </w:t>
      </w:r>
    </w:p>
    <w:p w14:paraId="3B15BA18" w14:textId="77777777" w:rsidR="00E46F12" w:rsidRPr="00BE2EF2" w:rsidRDefault="00650F44" w:rsidP="00BE2EF2">
      <w:pPr>
        <w:pStyle w:val="Author"/>
      </w:pPr>
      <w:r w:rsidRPr="00BE2EF2">
        <w:t xml:space="preserve"> Author </w:t>
      </w:r>
    </w:p>
    <w:p w14:paraId="4B90ECBB" w14:textId="77777777" w:rsidR="00E46F12" w:rsidRPr="00BE2EF2" w:rsidRDefault="00650F44" w:rsidP="00BE2EF2">
      <w:pPr>
        <w:pStyle w:val="Date"/>
      </w:pPr>
      <w:r w:rsidRPr="00BE2EF2">
        <w:t xml:space="preserve"> Date </w:t>
      </w:r>
    </w:p>
    <w:p w14:paraId="11D69CC0" w14:textId="77777777" w:rsidR="00E46F12" w:rsidRPr="00BE2EF2" w:rsidRDefault="00650F44" w:rsidP="00BE2EF2">
      <w:pPr>
        <w:pStyle w:val="Abstract"/>
      </w:pPr>
      <w:r w:rsidRPr="00BE2EF2">
        <w:t xml:space="preserve"> Abstract </w:t>
      </w:r>
    </w:p>
    <w:p w14:paraId="71482AEB" w14:textId="77777777" w:rsidR="00E46F12" w:rsidRPr="00BE2EF2" w:rsidRDefault="00650F44" w:rsidP="00BE2EF2">
      <w:pPr>
        <w:pStyle w:val="Heading1"/>
      </w:pPr>
      <w:bookmarkStart w:id="0" w:name="heading-1"/>
      <w:r w:rsidRPr="00BE2EF2">
        <w:t xml:space="preserve"> Heading 1 </w:t>
      </w:r>
      <w:bookmarkEnd w:id="0"/>
    </w:p>
    <w:p w14:paraId="78A369E9" w14:textId="77777777" w:rsidR="00E46F12" w:rsidRPr="00796894" w:rsidRDefault="00650F44" w:rsidP="00796894">
      <w:pPr>
        <w:pStyle w:val="Heading2"/>
      </w:pPr>
      <w:bookmarkStart w:id="1" w:name="heading-2"/>
      <w:r w:rsidRPr="00796894">
        <w:t xml:space="preserve"> Heading 2 </w:t>
      </w:r>
      <w:bookmarkEnd w:id="1"/>
    </w:p>
    <w:p w14:paraId="30230941" w14:textId="77777777" w:rsidR="00E46F12" w:rsidRPr="00796894" w:rsidRDefault="00650F44" w:rsidP="00796894">
      <w:pPr>
        <w:pStyle w:val="Heading3"/>
      </w:pPr>
      <w:bookmarkStart w:id="2" w:name="heading-3"/>
      <w:r w:rsidRPr="00796894">
        <w:t xml:space="preserve"> Heading 3 </w:t>
      </w:r>
      <w:bookmarkEnd w:id="2"/>
    </w:p>
    <w:p w14:paraId="79E5C020" w14:textId="3B280B95" w:rsidR="00E46F12" w:rsidRPr="00BE2EF2" w:rsidRDefault="00650F44" w:rsidP="00BE2EF2">
      <w:pPr>
        <w:pStyle w:val="FirstParagraph"/>
      </w:pPr>
      <w:r w:rsidRPr="00BE2EF2">
        <w:t xml:space="preserve">First Paragraph. </w:t>
      </w:r>
    </w:p>
    <w:p w14:paraId="7E0882AF" w14:textId="77777777" w:rsidR="00E46F12" w:rsidRPr="00BE2EF2" w:rsidRDefault="00650F44" w:rsidP="00BE2EF2">
      <w:pPr>
        <w:pStyle w:val="BodyText"/>
      </w:pPr>
      <w:r w:rsidRPr="00BE2EF2">
        <w:t xml:space="preserve"> Body Text. Body Text Char.    </w:t>
      </w:r>
      <w:r w:rsidRPr="00BE2EF2">
        <w:rPr>
          <w:rStyle w:val="VerbatimChar"/>
          <w:rFonts w:ascii="Times New Roman" w:hAnsi="Times New Roman"/>
        </w:rPr>
        <w:t xml:space="preserve"> Verbatim Char </w:t>
      </w:r>
      <w:r w:rsidRPr="00BE2EF2">
        <w:t xml:space="preserve"> .    </w:t>
      </w:r>
      <w:hyperlink r:id="rId8">
        <w:r w:rsidRPr="00BE2EF2">
          <w:rPr>
            <w:rStyle w:val="Hyperlink"/>
          </w:rPr>
          <w:t xml:space="preserve"> Hyperlink </w:t>
        </w:r>
      </w:hyperlink>
      <w:r w:rsidRPr="00BE2EF2">
        <w:t xml:space="preserve"> .     Footnote. </w:t>
      </w:r>
      <w:r w:rsidRPr="00BE2EF2">
        <w:rPr>
          <w:rStyle w:val="FootnoteReference"/>
        </w:rPr>
        <w:footnoteReference w:id="1"/>
      </w:r>
    </w:p>
    <w:p w14:paraId="278A658B" w14:textId="77777777" w:rsidR="00E46F12" w:rsidRPr="00BE2EF2" w:rsidRDefault="00650F44" w:rsidP="00BE2EF2">
      <w:pPr>
        <w:pStyle w:val="BlockText"/>
      </w:pPr>
      <w:r w:rsidRPr="00BE2EF2">
        <w:t xml:space="preserve"> Block Text. </w:t>
      </w:r>
    </w:p>
    <w:p w14:paraId="0366439E" w14:textId="77777777" w:rsidR="00E46F12" w:rsidRPr="00BE2EF2" w:rsidRDefault="00650F44" w:rsidP="00BE2EF2">
      <w:pPr>
        <w:pStyle w:val="TableCaption"/>
      </w:pPr>
      <w:r w:rsidRPr="00BE2EF2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46F12" w:rsidRPr="00BE2EF2" w14:paraId="393E5D4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53CA7C5" w14:textId="77777777" w:rsidR="00E46F12" w:rsidRPr="00BE2EF2" w:rsidRDefault="00650F44" w:rsidP="00BE2EF2">
            <w:pPr>
              <w:pStyle w:val="Compact"/>
            </w:pPr>
            <w:r w:rsidRPr="00BE2EF2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FCD9DB" w14:textId="77777777" w:rsidR="00E46F12" w:rsidRPr="00BE2EF2" w:rsidRDefault="00650F44" w:rsidP="00BE2EF2">
            <w:pPr>
              <w:pStyle w:val="Compact"/>
            </w:pPr>
            <w:r w:rsidRPr="00BE2EF2">
              <w:t xml:space="preserve"> Table </w:t>
            </w:r>
          </w:p>
        </w:tc>
      </w:tr>
      <w:tr w:rsidR="00E46F12" w:rsidRPr="00BE2EF2" w14:paraId="5D6AF6CA" w14:textId="77777777">
        <w:tc>
          <w:tcPr>
            <w:tcW w:w="0" w:type="auto"/>
          </w:tcPr>
          <w:p w14:paraId="288C7762" w14:textId="77777777" w:rsidR="00E46F12" w:rsidRPr="00BE2EF2" w:rsidRDefault="00650F44" w:rsidP="00BE2EF2">
            <w:pPr>
              <w:pStyle w:val="Compact"/>
            </w:pPr>
            <w:r w:rsidRPr="00BE2EF2">
              <w:t xml:space="preserve"> 1 </w:t>
            </w:r>
          </w:p>
        </w:tc>
        <w:tc>
          <w:tcPr>
            <w:tcW w:w="0" w:type="auto"/>
          </w:tcPr>
          <w:p w14:paraId="2FCCC33E" w14:textId="77777777" w:rsidR="00E46F12" w:rsidRPr="00BE2EF2" w:rsidRDefault="00650F44" w:rsidP="00BE2EF2">
            <w:pPr>
              <w:pStyle w:val="Compact"/>
            </w:pPr>
            <w:r w:rsidRPr="00BE2EF2">
              <w:t xml:space="preserve"> 2 </w:t>
            </w:r>
          </w:p>
        </w:tc>
      </w:tr>
    </w:tbl>
    <w:p w14:paraId="6B8A9858" w14:textId="77777777" w:rsidR="00E46F12" w:rsidRPr="00BE2EF2" w:rsidRDefault="00650F44">
      <w:pPr>
        <w:pStyle w:val="ImageCaption"/>
        <w:rPr>
          <w:rFonts w:ascii="Times New Roman" w:hAnsi="Times New Roman" w:cs="Times New Roman"/>
        </w:rPr>
      </w:pPr>
      <w:r w:rsidRPr="00BE2EF2">
        <w:rPr>
          <w:rFonts w:ascii="Times New Roman" w:hAnsi="Times New Roman" w:cs="Times New Roman"/>
        </w:rPr>
        <w:t xml:space="preserve"> Image Caption </w:t>
      </w:r>
    </w:p>
    <w:p w14:paraId="3F035690" w14:textId="77777777" w:rsidR="00E46F12" w:rsidRPr="00BE2EF2" w:rsidRDefault="00650F44">
      <w:pPr>
        <w:pStyle w:val="DefinitionTerm"/>
        <w:rPr>
          <w:rFonts w:ascii="Times New Roman" w:hAnsi="Times New Roman" w:cs="Times New Roman"/>
        </w:rPr>
      </w:pPr>
      <w:r w:rsidRPr="00BE2EF2">
        <w:rPr>
          <w:rFonts w:ascii="Times New Roman" w:hAnsi="Times New Roman" w:cs="Times New Roman"/>
        </w:rPr>
        <w:t xml:space="preserve"> DefinitionTerm </w:t>
      </w:r>
    </w:p>
    <w:p w14:paraId="7E1CB00B" w14:textId="77777777" w:rsidR="00E46F12" w:rsidRPr="00BE2EF2" w:rsidRDefault="00650F44">
      <w:pPr>
        <w:pStyle w:val="Definition"/>
        <w:rPr>
          <w:rFonts w:ascii="Times New Roman" w:hAnsi="Times New Roman" w:cs="Times New Roman"/>
        </w:rPr>
      </w:pPr>
      <w:r w:rsidRPr="00BE2EF2">
        <w:rPr>
          <w:rFonts w:ascii="Times New Roman" w:hAnsi="Times New Roman" w:cs="Times New Roman"/>
        </w:rPr>
        <w:t xml:space="preserve"> Definition </w:t>
      </w:r>
    </w:p>
    <w:p w14:paraId="2D9A9F1E" w14:textId="77777777" w:rsidR="00E46F12" w:rsidRPr="00BE2EF2" w:rsidRDefault="00650F44">
      <w:pPr>
        <w:pStyle w:val="DefinitionTerm"/>
        <w:rPr>
          <w:rFonts w:ascii="Times New Roman" w:hAnsi="Times New Roman" w:cs="Times New Roman"/>
        </w:rPr>
      </w:pPr>
      <w:r w:rsidRPr="00BE2EF2">
        <w:rPr>
          <w:rFonts w:ascii="Times New Roman" w:hAnsi="Times New Roman" w:cs="Times New Roman"/>
        </w:rPr>
        <w:t xml:space="preserve"> DefinitionTerm </w:t>
      </w:r>
    </w:p>
    <w:p w14:paraId="1FD704F6" w14:textId="4F5F00E3" w:rsidR="00E46F12" w:rsidRPr="00BE2EF2" w:rsidRDefault="00650F44" w:rsidP="00BE2EF2">
      <w:pPr>
        <w:pStyle w:val="Bibliography"/>
      </w:pPr>
      <w:r w:rsidRPr="00BE2EF2">
        <w:t xml:space="preserve"> Definition </w:t>
      </w:r>
      <w:r w:rsidR="00DC4EA2" w:rsidRPr="00BE2EF2">
        <w:br/>
      </w:r>
      <w:r w:rsidR="00DC4EA2" w:rsidRPr="00BE2EF2">
        <w:br/>
        <w:t>Bibliography</w:t>
      </w:r>
    </w:p>
    <w:sectPr w:rsidR="00E46F12" w:rsidRPr="00BE2EF2" w:rsidSect="00275984">
      <w:headerReference w:type="even" r:id="rId9"/>
      <w:headerReference w:type="default" r:id="rId10"/>
      <w:footerReference w:type="even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1EF47" w14:textId="77777777" w:rsidR="00F368FE" w:rsidRDefault="00F368FE">
      <w:pPr>
        <w:spacing w:after="0"/>
      </w:pPr>
      <w:r>
        <w:separator/>
      </w:r>
    </w:p>
  </w:endnote>
  <w:endnote w:type="continuationSeparator" w:id="0">
    <w:p w14:paraId="797949AF" w14:textId="77777777" w:rsidR="00F368FE" w:rsidRDefault="00F36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6860450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1789FE6" w14:textId="7209564F" w:rsidR="00774534" w:rsidRDefault="00774534" w:rsidP="00BE2EF2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BD8F78" w14:textId="77777777" w:rsidR="00774534" w:rsidRDefault="00774534" w:rsidP="00BE2E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7FB43D" w14:textId="77777777" w:rsidR="00F368FE" w:rsidRDefault="00F368FE">
      <w:r>
        <w:separator/>
      </w:r>
    </w:p>
  </w:footnote>
  <w:footnote w:type="continuationSeparator" w:id="0">
    <w:p w14:paraId="5AC7241D" w14:textId="77777777" w:rsidR="00F368FE" w:rsidRDefault="00F368FE">
      <w:r>
        <w:continuationSeparator/>
      </w:r>
    </w:p>
  </w:footnote>
  <w:footnote w:id="1">
    <w:p w14:paraId="2170607E" w14:textId="77777777" w:rsidR="00E46F12" w:rsidRPr="00BE2EF2" w:rsidRDefault="00650F44">
      <w:pPr>
        <w:pStyle w:val="FootnoteText"/>
        <w:rPr>
          <w:rFonts w:ascii="Times New Roman" w:hAnsi="Times New Roman" w:cs="Times New Roman"/>
        </w:rPr>
      </w:pPr>
      <w:r w:rsidRPr="00BE2EF2">
        <w:rPr>
          <w:rStyle w:val="FootnoteReference"/>
        </w:rPr>
        <w:footnoteRef/>
      </w:r>
      <w:r w:rsidRPr="00BE2EF2">
        <w:rPr>
          <w:rFonts w:ascii="Times New Roman" w:hAnsi="Times New Roman" w:cs="Times New Roman"/>
        </w:rPr>
        <w:t xml:space="preserve"> Foo</w:t>
      </w:r>
      <w:r w:rsidRPr="00BE2EF2">
        <w:rPr>
          <w:rStyle w:val="FooterChar"/>
        </w:rPr>
        <w:t>tno</w:t>
      </w:r>
      <w:r w:rsidRPr="00BE2EF2">
        <w:rPr>
          <w:rFonts w:ascii="Times New Roman" w:hAnsi="Times New Roman" w:cs="Times New Roman"/>
        </w:rPr>
        <w:t>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1297523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39C74A5" w14:textId="6473A80C" w:rsidR="00275984" w:rsidRDefault="00275984" w:rsidP="00C35EF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0C5A4F47" w14:textId="77777777" w:rsidR="00275984" w:rsidRDefault="00275984" w:rsidP="0027598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69033138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1D870DA9" w14:textId="180A42D0" w:rsidR="00275984" w:rsidRPr="00BE2EF2" w:rsidRDefault="00275984" w:rsidP="00C35EF8">
        <w:pPr>
          <w:pStyle w:val="Header"/>
          <w:framePr w:wrap="none" w:vAnchor="text" w:hAnchor="margin" w:xAlign="right" w:y="1"/>
          <w:rPr>
            <w:rStyle w:val="PageNumber"/>
          </w:rPr>
        </w:pPr>
        <w:r w:rsidRPr="00BE2EF2">
          <w:rPr>
            <w:rStyle w:val="PageNumber"/>
          </w:rPr>
          <w:fldChar w:fldCharType="begin"/>
        </w:r>
        <w:r w:rsidRPr="00BE2EF2">
          <w:rPr>
            <w:rStyle w:val="PageNumber"/>
          </w:rPr>
          <w:instrText xml:space="preserve"> PAGE </w:instrText>
        </w:r>
        <w:r w:rsidRPr="00BE2EF2">
          <w:rPr>
            <w:rStyle w:val="PageNumber"/>
          </w:rPr>
          <w:fldChar w:fldCharType="separate"/>
        </w:r>
        <w:r w:rsidRPr="00BE2EF2">
          <w:rPr>
            <w:rStyle w:val="PageNumber"/>
            <w:noProof/>
          </w:rPr>
          <w:t>1</w:t>
        </w:r>
        <w:r w:rsidRPr="00BE2EF2">
          <w:rPr>
            <w:rStyle w:val="PageNumber"/>
          </w:rPr>
          <w:fldChar w:fldCharType="end"/>
        </w:r>
      </w:p>
    </w:sdtContent>
  </w:sdt>
  <w:p w14:paraId="3C714B50" w14:textId="72DD6ABC" w:rsidR="00275984" w:rsidRPr="00BE2EF2" w:rsidRDefault="00275984" w:rsidP="00275984">
    <w:pPr>
      <w:pStyle w:val="Header"/>
      <w:ind w:right="360"/>
      <w:jc w:val="right"/>
      <w:rPr>
        <w:rFonts w:cs="Times New Roman"/>
      </w:rPr>
    </w:pPr>
    <w:r w:rsidRPr="00BE2EF2">
      <w:rPr>
        <w:rFonts w:cs="Times New Roman"/>
      </w:rPr>
      <w:t xml:space="preserve">Nitta and Chambers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01C6D1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39C84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386E5C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E302F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6F853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C8EE6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D1CDE1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AE2D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38082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D23A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510F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B3B1D"/>
    <w:rsid w:val="000B556A"/>
    <w:rsid w:val="000D30DD"/>
    <w:rsid w:val="00163847"/>
    <w:rsid w:val="001C37E3"/>
    <w:rsid w:val="00275984"/>
    <w:rsid w:val="004660D3"/>
    <w:rsid w:val="0048617B"/>
    <w:rsid w:val="004E29B3"/>
    <w:rsid w:val="00590D07"/>
    <w:rsid w:val="00650F44"/>
    <w:rsid w:val="0076669A"/>
    <w:rsid w:val="00774534"/>
    <w:rsid w:val="00784D58"/>
    <w:rsid w:val="00796894"/>
    <w:rsid w:val="008965BC"/>
    <w:rsid w:val="008D6863"/>
    <w:rsid w:val="009267CF"/>
    <w:rsid w:val="00942297"/>
    <w:rsid w:val="00AD4BB6"/>
    <w:rsid w:val="00B86B75"/>
    <w:rsid w:val="00BC48D5"/>
    <w:rsid w:val="00BE2EF2"/>
    <w:rsid w:val="00C36279"/>
    <w:rsid w:val="00C54849"/>
    <w:rsid w:val="00C701AA"/>
    <w:rsid w:val="00CF5F77"/>
    <w:rsid w:val="00DC4EA2"/>
    <w:rsid w:val="00E03372"/>
    <w:rsid w:val="00E315A3"/>
    <w:rsid w:val="00E452E5"/>
    <w:rsid w:val="00E46F12"/>
    <w:rsid w:val="00F368F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DBDD9"/>
  <w15:docId w15:val="{BC5F3DBE-533E-734F-A5F4-4F1F44CDDA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BodyText"/>
    <w:next w:val="BodyText"/>
    <w:uiPriority w:val="9"/>
    <w:qFormat/>
    <w:rsid w:val="00796894"/>
    <w:pPr>
      <w:keepNext/>
      <w:keepLines/>
      <w:spacing w:line="240" w:lineRule="auto"/>
      <w:outlineLvl w:val="0"/>
    </w:pPr>
    <w:rPr>
      <w:rFonts w:eastAsiaTheme="majorEastAsia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96894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96894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BE2EF2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E2EF2"/>
    <w:pPr>
      <w:keepNext/>
      <w:keepLines/>
      <w:pageBreakBefore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E2EF2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E2EF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6894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E2E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E2E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BE2E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BE2EF2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BE2EF2"/>
    <w:pPr>
      <w:spacing w:line="480" w:lineRule="auto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E2EF2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BE2EF2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BE2EF2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BE2EF2"/>
    <w:pPr>
      <w:tabs>
        <w:tab w:val="center" w:pos="4680"/>
        <w:tab w:val="right" w:pos="9360"/>
      </w:tabs>
      <w:spacing w:after="0"/>
    </w:pPr>
    <w:rPr>
      <w:rFonts w:ascii="Times New Roman" w:hAnsi="Times New Roman" w:cs="Times New Roman (Body CS)"/>
    </w:rPr>
  </w:style>
  <w:style w:type="character" w:customStyle="1" w:styleId="HeaderChar">
    <w:name w:val="Header Char"/>
    <w:basedOn w:val="DefaultParagraphFont"/>
    <w:link w:val="Header"/>
    <w:rsid w:val="00BE2EF2"/>
    <w:rPr>
      <w:rFonts w:ascii="Times New Roman" w:eastAsiaTheme="minorEastAsia" w:hAnsi="Times New Roman" w:cs="Times New Roman (Body CS)"/>
    </w:rPr>
  </w:style>
  <w:style w:type="paragraph" w:styleId="Footer">
    <w:name w:val="footer"/>
    <w:basedOn w:val="FootnoteText"/>
    <w:link w:val="FooterChar"/>
    <w:unhideWhenUsed/>
    <w:rsid w:val="00BE2EF2"/>
    <w:rPr>
      <w:rFonts w:ascii="Times New Roman" w:hAnsi="Times New Roman" w:cs="Times New Roman"/>
    </w:rPr>
  </w:style>
  <w:style w:type="character" w:customStyle="1" w:styleId="FooterChar">
    <w:name w:val="Footer Char"/>
    <w:basedOn w:val="DefaultParagraphFont"/>
    <w:link w:val="Footer"/>
    <w:rsid w:val="00BE2EF2"/>
    <w:rPr>
      <w:rFonts w:ascii="Times New Roman" w:eastAsiaTheme="minorEastAsia" w:hAnsi="Times New Roman" w:cs="Times New Roman"/>
    </w:rPr>
  </w:style>
  <w:style w:type="character" w:styleId="PageNumber">
    <w:name w:val="page number"/>
    <w:basedOn w:val="DefaultParagraphFont"/>
    <w:unhideWhenUsed/>
    <w:rsid w:val="00BE2EF2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AD4BB6"/>
  </w:style>
  <w:style w:type="character" w:customStyle="1" w:styleId="BodyTextChar">
    <w:name w:val="Body Text Char"/>
    <w:basedOn w:val="DefaultParagraphFont"/>
    <w:link w:val="BodyText"/>
    <w:rsid w:val="00BE2EF2"/>
    <w:rPr>
      <w:rFonts w:ascii="Times New Roman" w:eastAsiaTheme="minorEastAsia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9CE3F71-A043-4A4D-81A8-6080C3E035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4</cp:revision>
  <dcterms:created xsi:type="dcterms:W3CDTF">2021-08-16T02:23:00Z</dcterms:created>
  <dcterms:modified xsi:type="dcterms:W3CDTF">2022-03-08T08:00:00Z</dcterms:modified>
</cp:coreProperties>
</file>